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1b22b72c5756045dec5d4a6220a9f8e2aa64f9"/>
    <w:p>
      <w:pPr>
        <w:pStyle w:val="Heading1"/>
      </w:pPr>
      <w:r>
        <w:t xml:space="preserve">Abstract Academic: The Role of a Software Engineer in United States San Francisco</w:t>
      </w:r>
    </w:p>
    <w:p>
      <w:pPr>
        <w:pStyle w:val="FirstParagraph"/>
      </w:pPr>
      <w:r>
        <w:t xml:space="preserve">The field of software engineering has become a cornerstone of modern technological innovation, and nowhere is this more evident than in United States San Francisco. As a global hub for technology, entrepreneurship, and research, San Francisco has cultivated an ecosystem that attracts top-tier talent from around the world. This abstract academic document explores the multifaceted role of a Software Engineer within this dynamic environment, examining their responsibilities, challenges, opportunities, and the broader implications of their work on both local and global scales.</w:t>
      </w:r>
    </w:p>
    <w:p>
      <w:pPr>
        <w:pStyle w:val="BodyText"/>
      </w:pPr>
      <w:r>
        <w:t xml:space="preserve">San Francisco’s status as a technological powerhouse is underscored by its proximity to Silicon Valley and its concentration of leading tech companies such as Salesforce, Uber, Twitter (now X), and countless startups. The city’s unique blend of innovation-driven culture, access to venture capital funding, and a highly educated workforce creates an ideal environment for Software Engineers to thrive. However, this competitive landscape also demands that Software Engineers possess not only technical expertise but also adaptability to navigate the ever-evolving demands of the industry.</w:t>
      </w:r>
    </w:p>
    <w:p>
      <w:pPr>
        <w:pStyle w:val="BodyText"/>
      </w:pPr>
      <w:r>
        <w:t xml:space="preserve">A Software Engineer in San Francisco is tasked with designing, developing, testing, and maintaining software systems that power everything from consumer-facing applications to enterprise-level infrastructure. Their work spans a wide range of industries, including finance (e.g., fintech startups), healthcare (e.g., telemedicine platforms), and entertainment (e.g., streaming services). The role requires proficiency in programming languages such as Python, Java, JavaScript, and C++, as well as familiarity with frameworks like React, Node.js, and Django. Additionally, Software Engineers must be adept at using version control systems like Git and collaborative tools such as Jira or Trello to manage complex projects.</w:t>
      </w:r>
    </w:p>
    <w:p>
      <w:pPr>
        <w:pStyle w:val="BodyText"/>
      </w:pPr>
      <w:r>
        <w:t xml:space="preserve">One of the defining characteristics of a Software Engineer in San Francisco is their ability to integrate cutting-edge technologies into practical solutions. This includes leveraging artificial intelligence (AI) and machine learning (ML) algorithms, implementing cloud computing architectures via platforms like AWS or Google Cloud, and ensuring robust cybersecurity protocols to protect sensitive data. The city’s emphasis on innovation means that Software Engineers often work on projects at the forefront of technological advancement, such as developing blockchain-based applications or optimizing large-scale data analytics systems.</w:t>
      </w:r>
    </w:p>
    <w:p>
      <w:pPr>
        <w:pStyle w:val="BodyText"/>
      </w:pPr>
      <w:r>
        <w:t xml:space="preserve">However, the role is not without challenges. The high cost of living in San Francisco poses a significant barrier for many professionals, particularly those in entry-level or mid-career positions. Additionally, the city’s competitive job market means that Software Engineers must continually upskill to remain relevant. This includes attending workshops on emerging technologies like quantum computing or participating in online courses on DevOps practices and agile methodologies. The pressure to innovate is further compounded by the need to balance project deadlines with maintaining code quality and user experience standards.</w:t>
      </w:r>
    </w:p>
    <w:p>
      <w:pPr>
        <w:pStyle w:val="BodyText"/>
      </w:pPr>
      <w:r>
        <w:t xml:space="preserve">Collaboration is another critical aspect of a Software Engineer’s work in San Francisco. Given the city’s diverse population, including engineers from various cultural backgrounds, effective communication and teamwork are essential. Software Engineers often collaborate with cross-functional teams consisting of product managers, designers, data scientists, and stakeholders to ensure that software solutions align with business objectives and user needs. This collaborative environment fosters a culture of continuous improvement and knowledge-sharing.</w:t>
      </w:r>
    </w:p>
    <w:p>
      <w:pPr>
        <w:pStyle w:val="BodyText"/>
      </w:pPr>
      <w:r>
        <w:t xml:space="preserve">Moreover, the ethical implications of software development have gained increasing attention in recent years. As Software Engineers in San Francisco shape technologies that influence millions of users—ranging from social media platforms to autonomous systems—they must grapple with questions about privacy, bias, and accessibility. For example, a Software Engineer designing an AI-powered recommendation system must consider the potential for algorithmic bias and implement safeguards to ensure fairness. This ethical dimension adds another layer of complexity to their role.</w:t>
      </w:r>
    </w:p>
    <w:p>
      <w:pPr>
        <w:pStyle w:val="BodyText"/>
      </w:pPr>
      <w:r>
        <w:t xml:space="preserve">The academic relevance of studying Software Engineers in San Francisco lies in understanding how regional contexts influence professional practices. San Francisco’s unique blend of startup culture, regulatory environments, and cultural diversity offers a microcosm for analyzing broader trends in the tech industry. For instance, research into the impact of remote work policies on productivity or the role of mentorship programs in retaining diverse talent can provide valuable insights for both academia and industry.</w:t>
      </w:r>
    </w:p>
    <w:p>
      <w:pPr>
        <w:pStyle w:val="BodyText"/>
      </w:pPr>
      <w:r>
        <w:t xml:space="preserve">In addition to technical challenges, Software Engineers in San Francisco must also navigate legal and regulatory frameworks specific to California. Data privacy laws such as the California Consumer Privacy Act (CCPA) impose stringent requirements on how user data is collected, stored, and shared. Compliance with these regulations requires not only technical expertise but also a deep understanding of legal implications, which is increasingly becoming a part of the Software Engineer’s responsibilities.</w:t>
      </w:r>
    </w:p>
    <w:p>
      <w:pPr>
        <w:pStyle w:val="BodyText"/>
      </w:pPr>
      <w:r>
        <w:t xml:space="preserve">The future trajectory of Software Engineers in San Francisco will likely be shaped by emerging trends such as the integration of AI into everyday applications, the rise of quantum computing, and the continued shift toward remote and hybrid work models. As these technologies evolve, so too will the skill sets required to remain competitive. For example, proficiency in AI model training or quantum algorithm design may become essential for Software Engineers working on advanced projects.</w:t>
      </w:r>
    </w:p>
    <w:p>
      <w:pPr>
        <w:pStyle w:val="BodyText"/>
      </w:pPr>
      <w:r>
        <w:t xml:space="preserve">In conclusion, the role of a Software Engineer in United States San Francisco is both dynamic and multifaceted. It demands technical excellence, adaptability to industry changes, and a commitment to ethical practices. As San Francisco continues to shape the global technology landscape, the contributions of its Software Engineers will remain pivotal in driving innovation while addressing societal challenges. This academic exploration underscores the importance of studying Software Engineering not only as a technical discipline but also as a field deeply intertwined with cultural, economic, and ethical consid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44:02Z</dcterms:created>
  <dcterms:modified xsi:type="dcterms:W3CDTF">2026-07-21T04:44:02Z</dcterms:modified>
</cp:coreProperties>
</file>

<file path=docProps/custom.xml><?xml version="1.0" encoding="utf-8"?>
<Properties xmlns="http://schemas.openxmlformats.org/officeDocument/2006/custom-properties" xmlns:vt="http://schemas.openxmlformats.org/officeDocument/2006/docPropsVTypes"/>
</file>